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e1f779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8cb031b-3e7b-4204-8cb5-71818ae0721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50Z</dcterms:created>
  <dcterms:modified xsi:type="dcterms:W3CDTF">2023-07-24T22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